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8239CE" w14:textId="20F26BAD" w:rsidR="00663467" w:rsidRPr="00FA1C1C" w:rsidRDefault="00AF0FEC" w:rsidP="007D30E5">
      <w:pPr>
        <w:spacing w:line="240" w:lineRule="auto"/>
        <w:jc w:val="center"/>
        <w:rPr>
          <w:rFonts w:cstheme="minorHAnsi"/>
          <w:b/>
          <w:bCs/>
          <w:sz w:val="32"/>
          <w:szCs w:val="32"/>
          <w:u w:val="single"/>
        </w:rPr>
      </w:pPr>
      <w:r w:rsidRPr="00FA1C1C">
        <w:rPr>
          <w:rFonts w:cstheme="minorHAnsi"/>
          <w:b/>
          <w:bCs/>
          <w:sz w:val="32"/>
          <w:szCs w:val="32"/>
          <w:u w:val="single"/>
        </w:rPr>
        <w:t>Weekly</w:t>
      </w:r>
      <w:r w:rsidR="00B4588C" w:rsidRPr="00FA1C1C">
        <w:rPr>
          <w:rFonts w:cstheme="minorHAnsi"/>
          <w:b/>
          <w:bCs/>
          <w:sz w:val="32"/>
          <w:szCs w:val="32"/>
          <w:u w:val="single"/>
        </w:rPr>
        <w:t xml:space="preserve"> Plan</w:t>
      </w:r>
    </w:p>
    <w:p w14:paraId="030C3353" w14:textId="04750A97" w:rsidR="00AF0FEC" w:rsidRPr="00FA1C1C" w:rsidRDefault="00AF0FEC" w:rsidP="007D30E5">
      <w:pPr>
        <w:spacing w:after="0" w:line="240" w:lineRule="auto"/>
        <w:jc w:val="right"/>
        <w:rPr>
          <w:rFonts w:cstheme="minorHAnsi"/>
          <w:b/>
          <w:bCs/>
          <w:sz w:val="28"/>
          <w:szCs w:val="28"/>
          <w:u w:val="single"/>
        </w:rPr>
      </w:pPr>
      <w:r w:rsidRPr="00FA1C1C">
        <w:rPr>
          <w:rFonts w:cstheme="minorHAnsi"/>
          <w:b/>
          <w:bCs/>
          <w:sz w:val="28"/>
          <w:szCs w:val="28"/>
          <w:u w:val="single"/>
        </w:rPr>
        <w:t>Team Members</w:t>
      </w:r>
    </w:p>
    <w:p w14:paraId="4D3DEE0E" w14:textId="3B493893" w:rsidR="008060A9" w:rsidRPr="00FA1C1C" w:rsidRDefault="008060A9" w:rsidP="007D30E5">
      <w:pPr>
        <w:pStyle w:val="ListParagraph"/>
        <w:numPr>
          <w:ilvl w:val="0"/>
          <w:numId w:val="5"/>
        </w:numPr>
        <w:spacing w:line="240" w:lineRule="auto"/>
        <w:jc w:val="right"/>
        <w:rPr>
          <w:rFonts w:cstheme="minorHAnsi"/>
          <w:b/>
          <w:bCs/>
          <w:color w:val="CC00FF"/>
          <w:sz w:val="28"/>
          <w:szCs w:val="28"/>
        </w:rPr>
      </w:pPr>
      <w:r w:rsidRPr="00FA1C1C">
        <w:rPr>
          <w:rFonts w:cstheme="minorHAnsi"/>
          <w:b/>
          <w:bCs/>
          <w:color w:val="CC00FF"/>
          <w:sz w:val="28"/>
          <w:szCs w:val="28"/>
        </w:rPr>
        <w:t xml:space="preserve">Nancy </w:t>
      </w:r>
      <w:proofErr w:type="spellStart"/>
      <w:r w:rsidRPr="00FA1C1C">
        <w:rPr>
          <w:rFonts w:cstheme="minorHAnsi"/>
          <w:b/>
          <w:bCs/>
          <w:color w:val="CC00FF"/>
          <w:sz w:val="28"/>
          <w:szCs w:val="28"/>
        </w:rPr>
        <w:t>Fujikado</w:t>
      </w:r>
      <w:proofErr w:type="spellEnd"/>
    </w:p>
    <w:p w14:paraId="4114005E" w14:textId="23C47624" w:rsidR="007D30E5" w:rsidRPr="00FA1C1C" w:rsidRDefault="008060A9" w:rsidP="007D30E5">
      <w:pPr>
        <w:pStyle w:val="ListParagraph"/>
        <w:numPr>
          <w:ilvl w:val="0"/>
          <w:numId w:val="5"/>
        </w:numPr>
        <w:spacing w:line="240" w:lineRule="auto"/>
        <w:jc w:val="right"/>
        <w:rPr>
          <w:rFonts w:cstheme="minorHAnsi"/>
          <w:color w:val="00B0F0"/>
          <w:sz w:val="28"/>
          <w:szCs w:val="28"/>
        </w:rPr>
      </w:pPr>
      <w:r w:rsidRPr="00FA1C1C">
        <w:rPr>
          <w:rFonts w:cstheme="minorHAnsi"/>
          <w:b/>
          <w:bCs/>
          <w:color w:val="00B0F0"/>
          <w:sz w:val="28"/>
          <w:szCs w:val="28"/>
        </w:rPr>
        <w:t>Kijahre Fikiri</w:t>
      </w:r>
    </w:p>
    <w:p w14:paraId="113B48BF" w14:textId="448F7A54" w:rsidR="00C43A43" w:rsidRPr="00FA1C1C" w:rsidRDefault="00C43A43" w:rsidP="00C43A43">
      <w:pPr>
        <w:spacing w:after="0" w:line="240" w:lineRule="auto"/>
        <w:rPr>
          <w:rFonts w:cstheme="minorHAnsi"/>
          <w:color w:val="FFFFFF" w:themeColor="background1"/>
          <w:sz w:val="20"/>
          <w:szCs w:val="20"/>
        </w:rPr>
      </w:pPr>
      <w:r w:rsidRPr="00FA1C1C">
        <w:rPr>
          <w:rFonts w:cstheme="minorHAnsi"/>
          <w:sz w:val="20"/>
          <w:szCs w:val="20"/>
        </w:rPr>
        <w:t>Progress: begin</w:t>
      </w:r>
      <w:r w:rsidRPr="00FA1C1C">
        <w:rPr>
          <w:rFonts w:cstheme="minorHAnsi"/>
          <w:sz w:val="20"/>
          <w:szCs w:val="20"/>
        </w:rPr>
        <w:tab/>
        <w:t xml:space="preserve">    </w:t>
      </w:r>
      <w:r w:rsidRPr="00FA1C1C">
        <w:rPr>
          <w:rFonts w:cstheme="minorHAnsi"/>
          <w:sz w:val="20"/>
          <w:szCs w:val="20"/>
          <w:highlight w:val="yellow"/>
        </w:rPr>
        <w:t>in-process</w:t>
      </w:r>
      <w:r w:rsidRPr="00FA1C1C">
        <w:rPr>
          <w:rFonts w:cstheme="minorHAnsi"/>
          <w:sz w:val="20"/>
          <w:szCs w:val="20"/>
        </w:rPr>
        <w:tab/>
      </w:r>
      <w:r w:rsidRPr="00FA1C1C">
        <w:rPr>
          <w:rFonts w:cstheme="minorHAnsi"/>
          <w:sz w:val="20"/>
          <w:szCs w:val="20"/>
          <w:highlight w:val="green"/>
        </w:rPr>
        <w:t>done</w:t>
      </w:r>
    </w:p>
    <w:p w14:paraId="4F54BB29" w14:textId="77777777" w:rsidR="00C43A43" w:rsidRPr="00FA1C1C" w:rsidRDefault="00C43A43" w:rsidP="00C43A43">
      <w:pPr>
        <w:spacing w:after="0" w:line="240" w:lineRule="auto"/>
        <w:rPr>
          <w:rFonts w:cstheme="minorHAnsi"/>
          <w:sz w:val="20"/>
          <w:szCs w:val="20"/>
        </w:rPr>
      </w:pPr>
    </w:p>
    <w:p w14:paraId="65E9FE14" w14:textId="400972FB" w:rsidR="00722107" w:rsidRPr="00FA1C1C" w:rsidRDefault="007D30E5" w:rsidP="00C43A43">
      <w:pPr>
        <w:spacing w:after="0" w:line="240" w:lineRule="auto"/>
        <w:rPr>
          <w:rFonts w:cstheme="minorHAnsi"/>
        </w:rPr>
      </w:pPr>
      <w:r w:rsidRPr="00FA1C1C">
        <w:rPr>
          <w:rFonts w:cstheme="minorHAnsi"/>
          <w:b/>
          <w:bCs/>
          <w:sz w:val="28"/>
          <w:szCs w:val="28"/>
          <w:u w:val="single"/>
        </w:rPr>
        <w:t xml:space="preserve">Rubric Segment 1 </w:t>
      </w:r>
      <w:r w:rsidRPr="00FA1C1C">
        <w:rPr>
          <w:rFonts w:cstheme="minorHAnsi"/>
          <w:u w:val="single"/>
        </w:rPr>
        <w:t>(19% of final grade)</w:t>
      </w:r>
      <w:r w:rsidR="005B138F" w:rsidRPr="00FA1C1C">
        <w:rPr>
          <w:rFonts w:cstheme="minorHAnsi"/>
          <w:u w:val="single"/>
        </w:rPr>
        <w:t xml:space="preserve"> </w:t>
      </w:r>
      <w:r w:rsidR="005B138F" w:rsidRPr="00FA1C1C">
        <w:rPr>
          <w:rFonts w:cstheme="minorHAnsi"/>
          <w:b/>
          <w:bCs/>
          <w:u w:val="single"/>
        </w:rPr>
        <w:t>Due 11/6</w:t>
      </w:r>
      <w:r w:rsidR="007C4BF8" w:rsidRPr="00FA1C1C">
        <w:rPr>
          <w:rFonts w:cstheme="minorHAnsi"/>
        </w:rPr>
        <w:t xml:space="preserve"> </w:t>
      </w:r>
      <w:r w:rsidR="007C4BF8" w:rsidRPr="00FA1C1C">
        <w:rPr>
          <w:rFonts w:cstheme="minorHAnsi"/>
          <w:i/>
          <w:iCs/>
          <w:sz w:val="20"/>
          <w:szCs w:val="20"/>
        </w:rPr>
        <w:t>note: content should be in README</w:t>
      </w:r>
    </w:p>
    <w:p w14:paraId="73F5E3E8" w14:textId="577A8C11" w:rsidR="00C43A43" w:rsidRPr="00FA1C1C" w:rsidRDefault="00C43A43" w:rsidP="00C43A43">
      <w:pPr>
        <w:pStyle w:val="ListParagraph"/>
        <w:numPr>
          <w:ilvl w:val="0"/>
          <w:numId w:val="6"/>
        </w:numPr>
        <w:spacing w:line="240" w:lineRule="auto"/>
        <w:rPr>
          <w:rFonts w:cstheme="minorHAnsi"/>
          <w:b/>
          <w:bCs/>
        </w:rPr>
      </w:pPr>
      <w:r w:rsidRPr="00FA1C1C">
        <w:rPr>
          <w:rFonts w:cstheme="minorHAnsi"/>
          <w:b/>
          <w:bCs/>
        </w:rPr>
        <w:t>Presentation Content: Team members have drafted their project, including the following</w:t>
      </w:r>
      <w:r w:rsidR="002F1F3E" w:rsidRPr="00FA1C1C">
        <w:rPr>
          <w:rFonts w:cstheme="minorHAnsi"/>
          <w:b/>
          <w:bCs/>
        </w:rPr>
        <w:t>:</w:t>
      </w:r>
    </w:p>
    <w:p w14:paraId="537DF596" w14:textId="1185DFFE" w:rsidR="00C43A43" w:rsidRPr="00FA1C1C" w:rsidRDefault="00C43A43" w:rsidP="00C43A43">
      <w:pPr>
        <w:pStyle w:val="ListParagraph"/>
        <w:numPr>
          <w:ilvl w:val="0"/>
          <w:numId w:val="7"/>
        </w:numPr>
        <w:spacing w:line="240" w:lineRule="auto"/>
        <w:rPr>
          <w:rFonts w:cstheme="minorHAnsi"/>
          <w:highlight w:val="green"/>
        </w:rPr>
      </w:pPr>
      <w:r w:rsidRPr="00FA1C1C">
        <w:rPr>
          <w:rFonts w:cstheme="minorHAnsi"/>
          <w:highlight w:val="green"/>
        </w:rPr>
        <w:t>Selected topic</w:t>
      </w:r>
    </w:p>
    <w:p w14:paraId="3B352CA6" w14:textId="7FAFF562" w:rsidR="00C43A43" w:rsidRPr="00FA1C1C" w:rsidRDefault="00C43A43" w:rsidP="00C43A43">
      <w:pPr>
        <w:pStyle w:val="ListParagraph"/>
        <w:numPr>
          <w:ilvl w:val="0"/>
          <w:numId w:val="7"/>
        </w:numPr>
        <w:spacing w:line="240" w:lineRule="auto"/>
        <w:rPr>
          <w:rFonts w:cstheme="minorHAnsi"/>
          <w:highlight w:val="green"/>
        </w:rPr>
      </w:pPr>
      <w:r w:rsidRPr="00FA1C1C">
        <w:rPr>
          <w:rFonts w:cstheme="minorHAnsi"/>
          <w:highlight w:val="green"/>
        </w:rPr>
        <w:t>Reason why they selected their topic</w:t>
      </w:r>
    </w:p>
    <w:p w14:paraId="01FEAF67" w14:textId="3FE03091" w:rsidR="00C43A43" w:rsidRPr="00FA1C1C" w:rsidRDefault="00C43A43" w:rsidP="00C43A43">
      <w:pPr>
        <w:pStyle w:val="ListParagraph"/>
        <w:numPr>
          <w:ilvl w:val="0"/>
          <w:numId w:val="7"/>
        </w:numPr>
        <w:spacing w:line="240" w:lineRule="auto"/>
        <w:rPr>
          <w:rFonts w:cstheme="minorHAnsi"/>
          <w:highlight w:val="green"/>
        </w:rPr>
      </w:pPr>
      <w:r w:rsidRPr="00FA1C1C">
        <w:rPr>
          <w:rFonts w:cstheme="minorHAnsi"/>
          <w:highlight w:val="green"/>
        </w:rPr>
        <w:t>Description of their source of data</w:t>
      </w:r>
    </w:p>
    <w:p w14:paraId="2B7A59DF" w14:textId="799A28D9" w:rsidR="007D30E5" w:rsidRPr="00FA1C1C" w:rsidRDefault="00C43A43" w:rsidP="00C43A43">
      <w:pPr>
        <w:pStyle w:val="ListParagraph"/>
        <w:numPr>
          <w:ilvl w:val="0"/>
          <w:numId w:val="7"/>
        </w:numPr>
        <w:spacing w:line="240" w:lineRule="auto"/>
        <w:rPr>
          <w:rFonts w:cstheme="minorHAnsi"/>
          <w:highlight w:val="green"/>
        </w:rPr>
      </w:pPr>
      <w:r w:rsidRPr="00FA1C1C">
        <w:rPr>
          <w:rFonts w:cstheme="minorHAnsi"/>
          <w:highlight w:val="green"/>
        </w:rPr>
        <w:t>Questions they hope to answer with the data</w:t>
      </w:r>
    </w:p>
    <w:p w14:paraId="2A1E0757" w14:textId="77777777" w:rsidR="005B138F" w:rsidRPr="00FA1C1C" w:rsidRDefault="005B138F" w:rsidP="005B138F">
      <w:pPr>
        <w:spacing w:line="240" w:lineRule="auto"/>
        <w:rPr>
          <w:rFonts w:cstheme="minorHAnsi"/>
        </w:rPr>
      </w:pPr>
    </w:p>
    <w:p w14:paraId="712A1C36" w14:textId="5A5C7CEA" w:rsidR="007C4BF8" w:rsidRPr="00FA1C1C" w:rsidRDefault="007C4BF8" w:rsidP="007C4BF8">
      <w:pPr>
        <w:pStyle w:val="ListParagraph"/>
        <w:numPr>
          <w:ilvl w:val="0"/>
          <w:numId w:val="6"/>
        </w:numPr>
        <w:spacing w:line="240" w:lineRule="auto"/>
        <w:rPr>
          <w:rFonts w:cstheme="minorHAnsi"/>
          <w:b/>
          <w:bCs/>
        </w:rPr>
      </w:pPr>
      <w:r w:rsidRPr="00FA1C1C">
        <w:rPr>
          <w:rFonts w:cstheme="minorHAnsi"/>
          <w:b/>
          <w:bCs/>
        </w:rPr>
        <w:t>GitHub</w:t>
      </w:r>
    </w:p>
    <w:p w14:paraId="757B5ED7" w14:textId="654D2638" w:rsidR="000A4853" w:rsidRPr="00076D63" w:rsidRDefault="000A4853" w:rsidP="000A4853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green"/>
        </w:rPr>
      </w:pPr>
      <w:r w:rsidRPr="00076D63">
        <w:rPr>
          <w:rFonts w:cstheme="minorHAnsi"/>
          <w:highlight w:val="green"/>
        </w:rPr>
        <w:t>Main Branch Includes a README.md</w:t>
      </w:r>
    </w:p>
    <w:p w14:paraId="14AF00F0" w14:textId="432B8D65" w:rsidR="000A4853" w:rsidRPr="00FA1C1C" w:rsidRDefault="000A4853" w:rsidP="000A4853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A1C1C">
        <w:rPr>
          <w:rFonts w:cstheme="minorHAnsi"/>
        </w:rPr>
        <w:t xml:space="preserve">README.md must </w:t>
      </w:r>
      <w:proofErr w:type="gramStart"/>
      <w:r w:rsidRPr="00FA1C1C">
        <w:rPr>
          <w:rFonts w:cstheme="minorHAnsi"/>
        </w:rPr>
        <w:t>include:</w:t>
      </w:r>
      <w:proofErr w:type="gramEnd"/>
      <w:r w:rsidRPr="00FA1C1C">
        <w:rPr>
          <w:rFonts w:cstheme="minorHAnsi"/>
        </w:rPr>
        <w:t xml:space="preserve"> Description of the communication and protocols</w:t>
      </w:r>
    </w:p>
    <w:p w14:paraId="2562EE56" w14:textId="6DF5D208" w:rsidR="000A4853" w:rsidRPr="00076D63" w:rsidRDefault="000A4853" w:rsidP="000A4853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green"/>
        </w:rPr>
      </w:pPr>
      <w:r w:rsidRPr="00076D63">
        <w:rPr>
          <w:rFonts w:cstheme="minorHAnsi"/>
          <w:highlight w:val="green"/>
        </w:rPr>
        <w:t>At least one branch for each team member</w:t>
      </w:r>
    </w:p>
    <w:p w14:paraId="2930FF77" w14:textId="65550342" w:rsidR="007C4BF8" w:rsidRPr="00FA1C1C" w:rsidRDefault="000A4853" w:rsidP="000A4853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FA1C1C">
        <w:rPr>
          <w:rFonts w:cstheme="minorHAnsi"/>
          <w:highlight w:val="yellow"/>
        </w:rPr>
        <w:t>Each team member has at least four commits from the duration of the first segment</w:t>
      </w:r>
    </w:p>
    <w:p w14:paraId="096AEAFF" w14:textId="50BEDC08" w:rsidR="000A4853" w:rsidRPr="00FA1C1C" w:rsidRDefault="000A4853" w:rsidP="000A4853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</w:p>
    <w:p w14:paraId="5A188273" w14:textId="140BDF14" w:rsidR="002F1F3E" w:rsidRPr="00FA1C1C" w:rsidRDefault="000A4853" w:rsidP="002F1F3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A1C1C">
        <w:rPr>
          <w:rFonts w:cstheme="minorHAnsi"/>
          <w:b/>
          <w:bCs/>
        </w:rPr>
        <w:t>Machine Learning Model:</w:t>
      </w:r>
      <w:r w:rsidR="002F1F3E" w:rsidRPr="00FA1C1C">
        <w:rPr>
          <w:rFonts w:cstheme="minorHAnsi"/>
        </w:rPr>
        <w:t xml:space="preserve"> </w:t>
      </w:r>
      <w:r w:rsidR="002F1F3E" w:rsidRPr="00FA1C1C">
        <w:rPr>
          <w:rFonts w:cstheme="minorHAnsi"/>
          <w:b/>
          <w:bCs/>
        </w:rPr>
        <w:t xml:space="preserve">Team members present a provisional model that stands in for the final machine learning model and accomplishes the following: </w:t>
      </w:r>
    </w:p>
    <w:p w14:paraId="0ADBBCD0" w14:textId="77777777" w:rsidR="005B138F" w:rsidRPr="00FA1C1C" w:rsidRDefault="005B138F" w:rsidP="005B138F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yellow"/>
        </w:rPr>
      </w:pPr>
      <w:r w:rsidRPr="00FA1C1C">
        <w:rPr>
          <w:rFonts w:cstheme="minorHAnsi"/>
          <w:highlight w:val="yellow"/>
        </w:rPr>
        <w:t>Takes data in from the provisional database</w:t>
      </w:r>
    </w:p>
    <w:p w14:paraId="2AE7324F" w14:textId="77777777" w:rsidR="005B138F" w:rsidRPr="00FA1C1C" w:rsidRDefault="005B138F" w:rsidP="005B138F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yellow"/>
        </w:rPr>
      </w:pPr>
      <w:proofErr w:type="gramStart"/>
      <w:r w:rsidRPr="00FA1C1C">
        <w:rPr>
          <w:rFonts w:cstheme="minorHAnsi"/>
          <w:highlight w:val="yellow"/>
        </w:rPr>
        <w:t>Outputs</w:t>
      </w:r>
      <w:proofErr w:type="gramEnd"/>
      <w:r w:rsidRPr="00FA1C1C">
        <w:rPr>
          <w:rFonts w:cstheme="minorHAnsi"/>
          <w:highlight w:val="yellow"/>
        </w:rPr>
        <w:t xml:space="preserve"> label(s) for input data</w:t>
      </w:r>
    </w:p>
    <w:p w14:paraId="2679D07E" w14:textId="77777777" w:rsidR="005B138F" w:rsidRPr="00FA1C1C" w:rsidRDefault="005B138F" w:rsidP="005B138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4C165C0F" w14:textId="09AD1B25" w:rsidR="002F1F3E" w:rsidRPr="00FA1C1C" w:rsidRDefault="002F1F3E" w:rsidP="002F1F3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A1C1C">
        <w:rPr>
          <w:rFonts w:cstheme="minorHAnsi"/>
          <w:b/>
          <w:bCs/>
        </w:rPr>
        <w:t>Database: Team members present a provisional database that stands in for the final database and accomplishes the following:</w:t>
      </w:r>
    </w:p>
    <w:p w14:paraId="0FAC6497" w14:textId="5097A778" w:rsidR="002F1F3E" w:rsidRPr="00FA1C1C" w:rsidRDefault="002F1F3E" w:rsidP="005B138F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yellow"/>
        </w:rPr>
      </w:pPr>
      <w:r w:rsidRPr="00FA1C1C">
        <w:rPr>
          <w:rFonts w:cstheme="minorHAnsi"/>
          <w:highlight w:val="yellow"/>
        </w:rPr>
        <w:t>Sample data that mimics the</w:t>
      </w:r>
      <w:r w:rsidR="005B138F" w:rsidRPr="00FA1C1C">
        <w:rPr>
          <w:rFonts w:cstheme="minorHAnsi"/>
          <w:highlight w:val="yellow"/>
        </w:rPr>
        <w:t xml:space="preserve"> </w:t>
      </w:r>
      <w:r w:rsidRPr="00FA1C1C">
        <w:rPr>
          <w:rFonts w:cstheme="minorHAnsi"/>
          <w:highlight w:val="yellow"/>
        </w:rPr>
        <w:t>expected final database structure or</w:t>
      </w:r>
      <w:r w:rsidR="005B138F" w:rsidRPr="00FA1C1C">
        <w:rPr>
          <w:rFonts w:cstheme="minorHAnsi"/>
          <w:highlight w:val="yellow"/>
        </w:rPr>
        <w:t xml:space="preserve"> </w:t>
      </w:r>
      <w:r w:rsidRPr="00FA1C1C">
        <w:rPr>
          <w:rFonts w:cstheme="minorHAnsi"/>
          <w:highlight w:val="yellow"/>
        </w:rPr>
        <w:t>schema</w:t>
      </w:r>
    </w:p>
    <w:p w14:paraId="63E669F3" w14:textId="6A6BFF89" w:rsidR="002F1F3E" w:rsidRPr="00FA1C1C" w:rsidRDefault="002F1F3E" w:rsidP="005B138F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yellow"/>
        </w:rPr>
      </w:pPr>
      <w:r w:rsidRPr="00FA1C1C">
        <w:rPr>
          <w:rFonts w:cstheme="minorHAnsi"/>
          <w:highlight w:val="yellow"/>
        </w:rPr>
        <w:t>Draft machine learning module is</w:t>
      </w:r>
      <w:r w:rsidR="005B138F" w:rsidRPr="00FA1C1C">
        <w:rPr>
          <w:rFonts w:cstheme="minorHAnsi"/>
          <w:highlight w:val="yellow"/>
        </w:rPr>
        <w:t xml:space="preserve"> </w:t>
      </w:r>
      <w:r w:rsidRPr="00FA1C1C">
        <w:rPr>
          <w:rFonts w:cstheme="minorHAnsi"/>
          <w:highlight w:val="yellow"/>
        </w:rPr>
        <w:t>connected to the provisional database</w:t>
      </w:r>
    </w:p>
    <w:p w14:paraId="50F71D34" w14:textId="6D4744D4" w:rsidR="002F1F3E" w:rsidRPr="00FA1C1C" w:rsidRDefault="002F1F3E" w:rsidP="005B138F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yellow"/>
        </w:rPr>
      </w:pPr>
      <w:r w:rsidRPr="00FA1C1C">
        <w:rPr>
          <w:rFonts w:cstheme="minorHAnsi"/>
          <w:highlight w:val="yellow"/>
        </w:rPr>
        <w:t>Team members present a fully integrated</w:t>
      </w:r>
      <w:r w:rsidR="005B138F" w:rsidRPr="00FA1C1C">
        <w:rPr>
          <w:rFonts w:cstheme="minorHAnsi"/>
          <w:highlight w:val="yellow"/>
        </w:rPr>
        <w:t xml:space="preserve"> </w:t>
      </w:r>
      <w:r w:rsidRPr="00FA1C1C">
        <w:rPr>
          <w:rFonts w:cstheme="minorHAnsi"/>
          <w:highlight w:val="yellow"/>
        </w:rPr>
        <w:t>database.</w:t>
      </w:r>
    </w:p>
    <w:p w14:paraId="36489831" w14:textId="77777777" w:rsidR="00C43A43" w:rsidRPr="00FA1C1C" w:rsidRDefault="00C43A43" w:rsidP="00C43A43">
      <w:pPr>
        <w:spacing w:line="240" w:lineRule="auto"/>
        <w:rPr>
          <w:rFonts w:cstheme="minorHAnsi"/>
        </w:rPr>
      </w:pPr>
    </w:p>
    <w:p w14:paraId="47DDFDA5" w14:textId="77777777" w:rsidR="005B138F" w:rsidRPr="00FA1C1C" w:rsidRDefault="005B138F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p w14:paraId="216702EE" w14:textId="77777777" w:rsidR="005B138F" w:rsidRPr="00FA1C1C" w:rsidRDefault="005B138F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p w14:paraId="72F2E9EB" w14:textId="77777777" w:rsidR="005B138F" w:rsidRPr="00FA1C1C" w:rsidRDefault="005B138F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p w14:paraId="10C58E35" w14:textId="77777777" w:rsidR="005B138F" w:rsidRPr="00FA1C1C" w:rsidRDefault="005B138F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p w14:paraId="772CBE09" w14:textId="77777777" w:rsidR="005B138F" w:rsidRPr="00FA1C1C" w:rsidRDefault="005B138F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p w14:paraId="09CA45C4" w14:textId="77777777" w:rsidR="005B138F" w:rsidRPr="00FA1C1C" w:rsidRDefault="005B138F" w:rsidP="005B138F">
      <w:pPr>
        <w:rPr>
          <w:rFonts w:cstheme="minorHAnsi"/>
          <w:b/>
          <w:bCs/>
          <w:sz w:val="28"/>
          <w:szCs w:val="28"/>
        </w:rPr>
      </w:pPr>
      <w:r w:rsidRPr="00FA1C1C">
        <w:rPr>
          <w:rFonts w:cstheme="minorHAnsi"/>
          <w:b/>
          <w:bCs/>
          <w:sz w:val="28"/>
          <w:szCs w:val="28"/>
        </w:rPr>
        <w:lastRenderedPageBreak/>
        <w:t>From 10/4 to 10/11:</w:t>
      </w:r>
    </w:p>
    <w:p w14:paraId="4BC71734" w14:textId="2BF5180A" w:rsidR="005B138F" w:rsidRPr="00FA1C1C" w:rsidRDefault="005B138F" w:rsidP="005B138F">
      <w:pPr>
        <w:pStyle w:val="ListParagraph"/>
        <w:numPr>
          <w:ilvl w:val="0"/>
          <w:numId w:val="16"/>
        </w:numPr>
        <w:spacing w:line="276" w:lineRule="auto"/>
        <w:ind w:left="720"/>
        <w:rPr>
          <w:rFonts w:cstheme="minorHAnsi"/>
          <w:highlight w:val="yellow"/>
        </w:rPr>
      </w:pPr>
      <w:r w:rsidRPr="00FA1C1C">
        <w:rPr>
          <w:rFonts w:cstheme="minorHAnsi"/>
          <w:highlight w:val="yellow"/>
        </w:rPr>
        <w:t>Meeting between team members</w:t>
      </w:r>
      <w:r w:rsidR="00FA1C1C">
        <w:rPr>
          <w:rFonts w:cstheme="minorHAnsi"/>
          <w:highlight w:val="yellow"/>
        </w:rPr>
        <w:t xml:space="preserve"> (10/11 @2pm)</w:t>
      </w:r>
    </w:p>
    <w:p w14:paraId="2FD1FA1D" w14:textId="77777777" w:rsidR="005B138F" w:rsidRPr="00FA1C1C" w:rsidRDefault="005B138F" w:rsidP="005B138F">
      <w:pPr>
        <w:pStyle w:val="ListParagraph"/>
        <w:numPr>
          <w:ilvl w:val="0"/>
          <w:numId w:val="16"/>
        </w:numPr>
        <w:spacing w:line="276" w:lineRule="auto"/>
        <w:ind w:left="720"/>
        <w:rPr>
          <w:rFonts w:cstheme="minorHAnsi"/>
          <w:highlight w:val="yellow"/>
        </w:rPr>
      </w:pPr>
      <w:r w:rsidRPr="00FA1C1C">
        <w:rPr>
          <w:rFonts w:cstheme="minorHAnsi"/>
          <w:highlight w:val="yellow"/>
        </w:rPr>
        <w:t>Refactor code from Weather API Project to grab data from Home Depot’s site</w:t>
      </w:r>
    </w:p>
    <w:p w14:paraId="2574E44F" w14:textId="77777777" w:rsidR="005B138F" w:rsidRPr="00076D63" w:rsidRDefault="005B138F" w:rsidP="005B138F">
      <w:pPr>
        <w:pStyle w:val="ListParagraph"/>
        <w:numPr>
          <w:ilvl w:val="0"/>
          <w:numId w:val="16"/>
        </w:numPr>
        <w:spacing w:line="276" w:lineRule="auto"/>
        <w:ind w:left="720"/>
        <w:rPr>
          <w:rFonts w:cstheme="minorHAnsi"/>
          <w:color w:val="FF00FF"/>
        </w:rPr>
      </w:pPr>
      <w:r w:rsidRPr="00076D63">
        <w:rPr>
          <w:rFonts w:cstheme="minorHAnsi"/>
          <w:color w:val="FF00FF"/>
        </w:rPr>
        <w:t>Get a Lowes API and investigate what it can do</w:t>
      </w:r>
    </w:p>
    <w:p w14:paraId="10675FE7" w14:textId="668277DE" w:rsidR="005B138F" w:rsidRPr="00076D63" w:rsidRDefault="005B138F" w:rsidP="005B138F">
      <w:pPr>
        <w:pStyle w:val="ListParagraph"/>
        <w:numPr>
          <w:ilvl w:val="0"/>
          <w:numId w:val="16"/>
        </w:numPr>
        <w:spacing w:line="276" w:lineRule="auto"/>
        <w:ind w:left="720"/>
        <w:rPr>
          <w:rFonts w:cstheme="minorHAnsi"/>
          <w:color w:val="FF00FF"/>
        </w:rPr>
      </w:pPr>
      <w:r w:rsidRPr="00076D63">
        <w:rPr>
          <w:rFonts w:cstheme="minorHAnsi"/>
          <w:color w:val="FF00FF"/>
        </w:rPr>
        <w:t>Gather product IDs from Lowes website</w:t>
      </w:r>
    </w:p>
    <w:p w14:paraId="363D60FB" w14:textId="6B05A94C" w:rsidR="00076D63" w:rsidRPr="00076D63" w:rsidRDefault="00076D63" w:rsidP="00076D63">
      <w:pPr>
        <w:pStyle w:val="ListParagraph"/>
        <w:numPr>
          <w:ilvl w:val="1"/>
          <w:numId w:val="16"/>
        </w:numPr>
        <w:spacing w:line="276" w:lineRule="auto"/>
        <w:rPr>
          <w:rFonts w:cstheme="minorHAnsi"/>
          <w:color w:val="FF00FF"/>
        </w:rPr>
      </w:pPr>
      <w:r w:rsidRPr="00076D63">
        <w:rPr>
          <w:rFonts w:cstheme="minorHAnsi"/>
          <w:color w:val="FF00FF"/>
        </w:rPr>
        <w:t>Product ID</w:t>
      </w:r>
    </w:p>
    <w:p w14:paraId="68D6D30B" w14:textId="7A0C5D35" w:rsidR="005B138F" w:rsidRDefault="005B138F" w:rsidP="005B138F">
      <w:pPr>
        <w:pStyle w:val="ListParagraph"/>
        <w:numPr>
          <w:ilvl w:val="0"/>
          <w:numId w:val="16"/>
        </w:numPr>
        <w:spacing w:line="276" w:lineRule="auto"/>
        <w:ind w:left="720"/>
        <w:rPr>
          <w:rFonts w:cstheme="minorHAnsi"/>
          <w:highlight w:val="yellow"/>
        </w:rPr>
      </w:pPr>
      <w:r w:rsidRPr="00FA1C1C">
        <w:rPr>
          <w:rFonts w:cstheme="minorHAnsi"/>
          <w:highlight w:val="yellow"/>
        </w:rPr>
        <w:t>Get a web host domain</w:t>
      </w:r>
    </w:p>
    <w:p w14:paraId="4760A22E" w14:textId="7C3709DE" w:rsidR="00076D63" w:rsidRPr="00FA1C1C" w:rsidRDefault="00076D63" w:rsidP="00076D63">
      <w:pPr>
        <w:pStyle w:val="ListParagraph"/>
        <w:numPr>
          <w:ilvl w:val="1"/>
          <w:numId w:val="16"/>
        </w:numPr>
        <w:spacing w:line="276" w:lineRule="auto"/>
        <w:rPr>
          <w:rFonts w:cstheme="minorHAnsi"/>
          <w:highlight w:val="yellow"/>
        </w:rPr>
      </w:pPr>
      <w:r>
        <w:rPr>
          <w:rFonts w:cstheme="minorHAnsi"/>
          <w:highlight w:val="yellow"/>
        </w:rPr>
        <w:t>GitHub IO</w:t>
      </w:r>
    </w:p>
    <w:p w14:paraId="6CB8F94A" w14:textId="77777777" w:rsidR="005B138F" w:rsidRPr="00FA1C1C" w:rsidRDefault="005B138F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p w14:paraId="6508130D" w14:textId="0A835DFA" w:rsidR="00B4588C" w:rsidRPr="00FA1C1C" w:rsidRDefault="00B4588C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  <w:r w:rsidRPr="00FA1C1C">
        <w:rPr>
          <w:rFonts w:cstheme="minorHAnsi"/>
          <w:b/>
          <w:bCs/>
          <w:sz w:val="28"/>
          <w:szCs w:val="28"/>
        </w:rPr>
        <w:t>From 10/11 to 10/18:</w:t>
      </w:r>
    </w:p>
    <w:p w14:paraId="26E8732D" w14:textId="352BD059" w:rsidR="00B4588C" w:rsidRPr="00FA1C1C" w:rsidRDefault="00B4588C" w:rsidP="007D30E5">
      <w:pPr>
        <w:pStyle w:val="ListParagraph"/>
        <w:numPr>
          <w:ilvl w:val="0"/>
          <w:numId w:val="3"/>
        </w:numPr>
        <w:spacing w:line="240" w:lineRule="auto"/>
        <w:rPr>
          <w:rFonts w:cstheme="minorHAnsi"/>
        </w:rPr>
      </w:pPr>
      <w:r w:rsidRPr="00FA1C1C">
        <w:rPr>
          <w:rFonts w:cstheme="minorHAnsi"/>
        </w:rPr>
        <w:t>Refactor code from Weather API Project to grab data from Lowe’s site</w:t>
      </w:r>
    </w:p>
    <w:p w14:paraId="6CE4B454" w14:textId="770C0180" w:rsidR="00B4588C" w:rsidRPr="00FA1C1C" w:rsidRDefault="00B4588C" w:rsidP="007D30E5">
      <w:pPr>
        <w:pStyle w:val="ListParagraph"/>
        <w:numPr>
          <w:ilvl w:val="0"/>
          <w:numId w:val="3"/>
        </w:numPr>
        <w:spacing w:line="240" w:lineRule="auto"/>
        <w:rPr>
          <w:rFonts w:cstheme="minorHAnsi"/>
        </w:rPr>
      </w:pPr>
      <w:r w:rsidRPr="00FA1C1C">
        <w:rPr>
          <w:rFonts w:cstheme="minorHAnsi"/>
        </w:rPr>
        <w:t xml:space="preserve">Research </w:t>
      </w:r>
      <w:r w:rsidR="008060A9" w:rsidRPr="00FA1C1C">
        <w:rPr>
          <w:rFonts w:cstheme="minorHAnsi"/>
        </w:rPr>
        <w:t>web scraping a third site and get necessary data for third web scraping site</w:t>
      </w:r>
    </w:p>
    <w:p w14:paraId="6C4A4D7B" w14:textId="5C864A97" w:rsidR="00B4588C" w:rsidRPr="00FA1C1C" w:rsidRDefault="00B4588C" w:rsidP="007D30E5">
      <w:pPr>
        <w:pStyle w:val="ListParagraph"/>
        <w:numPr>
          <w:ilvl w:val="0"/>
          <w:numId w:val="3"/>
        </w:numPr>
        <w:spacing w:line="240" w:lineRule="auto"/>
        <w:rPr>
          <w:rFonts w:cstheme="minorHAnsi"/>
        </w:rPr>
      </w:pPr>
      <w:r w:rsidRPr="00FA1C1C">
        <w:rPr>
          <w:rFonts w:cstheme="minorHAnsi"/>
        </w:rPr>
        <w:t>Add VBA drop down menus to estimator sheet</w:t>
      </w:r>
    </w:p>
    <w:p w14:paraId="2D55E7A7" w14:textId="6F90E888" w:rsidR="00B4588C" w:rsidRDefault="00B4588C" w:rsidP="007D30E5">
      <w:pPr>
        <w:pStyle w:val="ListParagraph"/>
        <w:numPr>
          <w:ilvl w:val="0"/>
          <w:numId w:val="3"/>
        </w:numPr>
        <w:spacing w:line="240" w:lineRule="auto"/>
        <w:rPr>
          <w:rFonts w:cstheme="minorHAnsi"/>
        </w:rPr>
      </w:pPr>
      <w:r w:rsidRPr="00FA1C1C">
        <w:rPr>
          <w:rFonts w:cstheme="minorHAnsi"/>
        </w:rPr>
        <w:t>Fine tune worksheet and website</w:t>
      </w:r>
    </w:p>
    <w:p w14:paraId="1596448F" w14:textId="77777777" w:rsidR="00D4541E" w:rsidRPr="00FA1C1C" w:rsidRDefault="00D4541E" w:rsidP="00D4541E">
      <w:pPr>
        <w:pStyle w:val="ListParagraph"/>
        <w:numPr>
          <w:ilvl w:val="0"/>
          <w:numId w:val="3"/>
        </w:numPr>
        <w:spacing w:line="276" w:lineRule="auto"/>
        <w:rPr>
          <w:rFonts w:cstheme="minorHAnsi"/>
        </w:rPr>
      </w:pPr>
      <w:r w:rsidRPr="00FA1C1C">
        <w:rPr>
          <w:rFonts w:cstheme="minorHAnsi"/>
        </w:rPr>
        <w:t>Create Estimator Worksheet Framework</w:t>
      </w:r>
    </w:p>
    <w:p w14:paraId="2535A20B" w14:textId="77777777" w:rsidR="00D4541E" w:rsidRPr="00FA1C1C" w:rsidRDefault="00D4541E" w:rsidP="00D4541E">
      <w:pPr>
        <w:pStyle w:val="ListParagraph"/>
        <w:spacing w:line="240" w:lineRule="auto"/>
        <w:rPr>
          <w:rFonts w:cstheme="minorHAnsi"/>
        </w:rPr>
      </w:pPr>
    </w:p>
    <w:p w14:paraId="23FBE8BE" w14:textId="5E3DA92D" w:rsidR="00AF0FEC" w:rsidRPr="00FA1C1C" w:rsidRDefault="00AF0FEC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  <w:r w:rsidRPr="00FA1C1C">
        <w:rPr>
          <w:rFonts w:cstheme="minorHAnsi"/>
          <w:b/>
          <w:bCs/>
          <w:sz w:val="28"/>
          <w:szCs w:val="28"/>
        </w:rPr>
        <w:t>From 10/18 to 10/25:</w:t>
      </w:r>
    </w:p>
    <w:p w14:paraId="7E900760" w14:textId="3F5FE8D4" w:rsidR="00AF0FEC" w:rsidRPr="00FA1C1C" w:rsidRDefault="00AF0FEC" w:rsidP="007D30E5">
      <w:pPr>
        <w:pStyle w:val="ListParagraph"/>
        <w:numPr>
          <w:ilvl w:val="0"/>
          <w:numId w:val="4"/>
        </w:numPr>
        <w:spacing w:line="240" w:lineRule="auto"/>
        <w:rPr>
          <w:rFonts w:cstheme="minorHAnsi"/>
        </w:rPr>
      </w:pPr>
      <w:r w:rsidRPr="00FA1C1C">
        <w:rPr>
          <w:rFonts w:cstheme="minorHAnsi"/>
        </w:rPr>
        <w:t>Discuss presentation structure</w:t>
      </w:r>
    </w:p>
    <w:p w14:paraId="5D73D59F" w14:textId="24308F1B" w:rsidR="00AF0FEC" w:rsidRPr="00FA1C1C" w:rsidRDefault="00AF0FEC" w:rsidP="007D30E5">
      <w:pPr>
        <w:pStyle w:val="ListParagraph"/>
        <w:numPr>
          <w:ilvl w:val="0"/>
          <w:numId w:val="4"/>
        </w:numPr>
        <w:spacing w:line="240" w:lineRule="auto"/>
        <w:rPr>
          <w:rFonts w:cstheme="minorHAnsi"/>
        </w:rPr>
      </w:pPr>
      <w:r w:rsidRPr="00FA1C1C">
        <w:rPr>
          <w:rFonts w:cstheme="minorHAnsi"/>
        </w:rPr>
        <w:t>Start working on Power Point</w:t>
      </w:r>
    </w:p>
    <w:p w14:paraId="75EED460" w14:textId="1FF4D42B" w:rsidR="00AF0FEC" w:rsidRPr="00FA1C1C" w:rsidRDefault="00AF0FEC" w:rsidP="007D30E5">
      <w:pPr>
        <w:pStyle w:val="ListParagraph"/>
        <w:numPr>
          <w:ilvl w:val="0"/>
          <w:numId w:val="4"/>
        </w:numPr>
        <w:spacing w:line="240" w:lineRule="auto"/>
        <w:rPr>
          <w:rFonts w:cstheme="minorHAnsi"/>
        </w:rPr>
      </w:pPr>
      <w:r w:rsidRPr="00FA1C1C">
        <w:rPr>
          <w:rFonts w:cstheme="minorHAnsi"/>
        </w:rPr>
        <w:t>Start working on regression analysis</w:t>
      </w:r>
    </w:p>
    <w:p w14:paraId="5CC6CB23" w14:textId="77AA66EF" w:rsidR="00AF0FEC" w:rsidRPr="00FA1C1C" w:rsidRDefault="00AF0FEC" w:rsidP="007D30E5">
      <w:pPr>
        <w:pStyle w:val="ListParagraph"/>
        <w:numPr>
          <w:ilvl w:val="0"/>
          <w:numId w:val="4"/>
        </w:numPr>
        <w:spacing w:line="240" w:lineRule="auto"/>
        <w:rPr>
          <w:rFonts w:cstheme="minorHAnsi"/>
        </w:rPr>
      </w:pPr>
      <w:r w:rsidRPr="00FA1C1C">
        <w:rPr>
          <w:rFonts w:cstheme="minorHAnsi"/>
        </w:rPr>
        <w:t>Start working on Visualizations</w:t>
      </w:r>
    </w:p>
    <w:p w14:paraId="2113C14F" w14:textId="29BCBFAB" w:rsidR="00B4588C" w:rsidRPr="00FA1C1C" w:rsidRDefault="00B4588C" w:rsidP="007D30E5">
      <w:pPr>
        <w:pStyle w:val="ListParagraph"/>
        <w:spacing w:line="240" w:lineRule="auto"/>
        <w:rPr>
          <w:rFonts w:cstheme="minorHAnsi"/>
        </w:rPr>
      </w:pPr>
    </w:p>
    <w:p w14:paraId="28BCEDF9" w14:textId="14F22BDE" w:rsidR="00B4588C" w:rsidRPr="00FA1C1C" w:rsidRDefault="00B4588C" w:rsidP="007D30E5">
      <w:pPr>
        <w:spacing w:line="240" w:lineRule="auto"/>
        <w:ind w:left="360"/>
        <w:rPr>
          <w:rFonts w:cstheme="minorHAnsi"/>
        </w:rPr>
      </w:pPr>
    </w:p>
    <w:p w14:paraId="33BEDF1D" w14:textId="77777777" w:rsidR="00B4588C" w:rsidRPr="00FA1C1C" w:rsidRDefault="00B4588C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sectPr w:rsidR="00B4588C" w:rsidRPr="00FA1C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110E0"/>
    <w:multiLevelType w:val="hybridMultilevel"/>
    <w:tmpl w:val="2014F51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117E2FD3"/>
    <w:multiLevelType w:val="hybridMultilevel"/>
    <w:tmpl w:val="F84AC2E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21DD635C"/>
    <w:multiLevelType w:val="hybridMultilevel"/>
    <w:tmpl w:val="040464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532B5E"/>
    <w:multiLevelType w:val="hybridMultilevel"/>
    <w:tmpl w:val="EC260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EF17B0"/>
    <w:multiLevelType w:val="hybridMultilevel"/>
    <w:tmpl w:val="E4A63A9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63204D8"/>
    <w:multiLevelType w:val="hybridMultilevel"/>
    <w:tmpl w:val="F6F229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98C25D2"/>
    <w:multiLevelType w:val="hybridMultilevel"/>
    <w:tmpl w:val="76D656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922B97"/>
    <w:multiLevelType w:val="hybridMultilevel"/>
    <w:tmpl w:val="00A05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CE4E0C"/>
    <w:multiLevelType w:val="hybridMultilevel"/>
    <w:tmpl w:val="E95284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2401BA"/>
    <w:multiLevelType w:val="hybridMultilevel"/>
    <w:tmpl w:val="F50E9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75276B"/>
    <w:multiLevelType w:val="hybridMultilevel"/>
    <w:tmpl w:val="23B093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8A1555"/>
    <w:multiLevelType w:val="hybridMultilevel"/>
    <w:tmpl w:val="4A9EE08E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2" w15:restartNumberingAfterBreak="0">
    <w:nsid w:val="46DB1383"/>
    <w:multiLevelType w:val="hybridMultilevel"/>
    <w:tmpl w:val="86D06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F71B09"/>
    <w:multiLevelType w:val="hybridMultilevel"/>
    <w:tmpl w:val="C1E4F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AE48FC"/>
    <w:multiLevelType w:val="hybridMultilevel"/>
    <w:tmpl w:val="59DA5CB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num w:numId="1" w16cid:durableId="1183204482">
    <w:abstractNumId w:val="0"/>
  </w:num>
  <w:num w:numId="2" w16cid:durableId="1459716036">
    <w:abstractNumId w:val="12"/>
  </w:num>
  <w:num w:numId="3" w16cid:durableId="1957516721">
    <w:abstractNumId w:val="8"/>
  </w:num>
  <w:num w:numId="4" w16cid:durableId="2112816482">
    <w:abstractNumId w:val="2"/>
  </w:num>
  <w:num w:numId="5" w16cid:durableId="1664817514">
    <w:abstractNumId w:val="9"/>
  </w:num>
  <w:num w:numId="6" w16cid:durableId="1700930779">
    <w:abstractNumId w:val="10"/>
  </w:num>
  <w:num w:numId="7" w16cid:durableId="757407614">
    <w:abstractNumId w:val="14"/>
  </w:num>
  <w:num w:numId="8" w16cid:durableId="1638141299">
    <w:abstractNumId w:val="4"/>
  </w:num>
  <w:num w:numId="9" w16cid:durableId="1850875905">
    <w:abstractNumId w:val="3"/>
  </w:num>
  <w:num w:numId="10" w16cid:durableId="714351425">
    <w:abstractNumId w:val="5"/>
  </w:num>
  <w:num w:numId="11" w16cid:durableId="895582185">
    <w:abstractNumId w:val="13"/>
  </w:num>
  <w:num w:numId="12" w16cid:durableId="2034190761">
    <w:abstractNumId w:val="1"/>
  </w:num>
  <w:num w:numId="13" w16cid:durableId="595020159">
    <w:abstractNumId w:val="11"/>
  </w:num>
  <w:num w:numId="14" w16cid:durableId="615068516">
    <w:abstractNumId w:val="7"/>
  </w:num>
  <w:num w:numId="15" w16cid:durableId="544370983">
    <w:abstractNumId w:val="6"/>
  </w:num>
  <w:num w:numId="16" w16cid:durableId="19462273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szAzN7YwNTIzM7dQ0lEKTi0uzszPAykwrQUAWlAW0iwAAAA="/>
  </w:docVars>
  <w:rsids>
    <w:rsidRoot w:val="00EF49D0"/>
    <w:rsid w:val="00071FA2"/>
    <w:rsid w:val="00076D63"/>
    <w:rsid w:val="00080E8D"/>
    <w:rsid w:val="000A4853"/>
    <w:rsid w:val="00210A7F"/>
    <w:rsid w:val="002F1F3E"/>
    <w:rsid w:val="003B2D66"/>
    <w:rsid w:val="005B138F"/>
    <w:rsid w:val="00722107"/>
    <w:rsid w:val="007C4BF8"/>
    <w:rsid w:val="007D30E5"/>
    <w:rsid w:val="008060A9"/>
    <w:rsid w:val="00AF0FEC"/>
    <w:rsid w:val="00B4588C"/>
    <w:rsid w:val="00C43A43"/>
    <w:rsid w:val="00D11340"/>
    <w:rsid w:val="00D4541E"/>
    <w:rsid w:val="00EF49D0"/>
    <w:rsid w:val="00F06C3E"/>
    <w:rsid w:val="00FA1C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097B74"/>
  <w15:chartTrackingRefBased/>
  <w15:docId w15:val="{97B4FBC9-3FEF-4DCD-A51D-439112805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588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4588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08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1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3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0</TotalTime>
  <Pages>2</Pages>
  <Words>281</Words>
  <Characters>160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jahre Fikiri</dc:creator>
  <cp:keywords/>
  <dc:description/>
  <cp:lastModifiedBy>Kijahre Fikiri</cp:lastModifiedBy>
  <cp:revision>7</cp:revision>
  <dcterms:created xsi:type="dcterms:W3CDTF">2022-10-05T18:37:00Z</dcterms:created>
  <dcterms:modified xsi:type="dcterms:W3CDTF">2022-10-12T01:57:00Z</dcterms:modified>
</cp:coreProperties>
</file>